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7D90F210" w:rsidR="00E638EB" w:rsidRPr="00BD58B9" w:rsidRDefault="00E638EB" w:rsidP="00E638EB">
      <w:pPr>
        <w:pStyle w:val="AbstractTitle"/>
      </w:pPr>
      <w:bookmarkStart w:id="0" w:name="_Hlk160675094"/>
      <w:bookmarkEnd w:id="0"/>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characterization</w:t>
      </w:r>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9425BC">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F6637E6" w:rsidR="00FE2B8B" w:rsidRPr="00A62D4D" w:rsidRDefault="00A62D4D">
      <w:pPr>
        <w:pStyle w:val="AbstractNormalText"/>
      </w:pPr>
      <w:bookmarkStart w:id="1"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w:t>
      </w:r>
      <w:r w:rsidR="00B77F50">
        <w:t>-</w:t>
      </w:r>
      <w:r w:rsidR="00FE2110">
        <w:t>log</w:t>
      </w:r>
      <w:r w:rsidR="00FF2700">
        <w:t xml:space="preserve"> </w:t>
      </w:r>
      <w:r w:rsidR="00FE2110">
        <w:t>scale</w:t>
      </w:r>
      <w:r>
        <w:t xml:space="preserve"> using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w:t>
      </w:r>
      <w:r w:rsidR="00B77F50">
        <w:t xml:space="preserve"> well-</w:t>
      </w:r>
      <w:r>
        <w:t xml:space="preserve">log scale from core </w:t>
      </w:r>
      <w:r w:rsidR="00BE6A01">
        <w:t xml:space="preserve">data </w:t>
      </w:r>
      <w:r>
        <w:t xml:space="preserve">without the need for manual interpretation. We </w:t>
      </w:r>
      <w:r w:rsidR="007C7C61">
        <w:t>implement</w:t>
      </w:r>
      <w:r w:rsidR="001B37CE">
        <w:t xml:space="preserve"> </w:t>
      </w:r>
      <w:r w:rsidR="00B77F50">
        <w:t>the new</w:t>
      </w:r>
      <w:r w:rsidR="007344E2">
        <w:t xml:space="preserve"> method </w:t>
      </w:r>
      <w:r>
        <w:t xml:space="preserve">with </w:t>
      </w:r>
      <w:r w:rsidR="00B77F50">
        <w:t xml:space="preserve">measurements </w:t>
      </w:r>
      <w:r>
        <w:t xml:space="preserve">from </w:t>
      </w:r>
      <w:r w:rsidR="007344E2">
        <w:t xml:space="preserve">approximately 2400 </w:t>
      </w:r>
      <w:r>
        <w:t xml:space="preserve">wells in the Gulf of Mexico. </w:t>
      </w:r>
      <w:r w:rsidR="00B77F50">
        <w:t xml:space="preserve">Results indicate very good performance </w:t>
      </w:r>
      <w:r w:rsidR="006E3E64">
        <w:t>in comparison to traditional methods</w:t>
      </w:r>
      <w:r w:rsidR="00BE6A01">
        <w:t xml:space="preserve"> and</w:t>
      </w:r>
      <w:r>
        <w:t xml:space="preserve"> can </w:t>
      </w:r>
      <w:r w:rsidR="00B77F50">
        <w:t xml:space="preserve">also </w:t>
      </w:r>
      <w:r>
        <w:t xml:space="preserve">be used to estimate the </w:t>
      </w:r>
      <w:r w:rsidR="004675F8">
        <w:t>well</w:t>
      </w:r>
      <w:r w:rsidR="00B77F50">
        <w:t>-</w:t>
      </w:r>
      <w:r w:rsidR="004675F8">
        <w:t xml:space="preserve">log scale and </w:t>
      </w:r>
      <w:r>
        <w:t>spatial distribution of rock classes at the basin scale to identify potential sites for CO</w:t>
      </w:r>
      <w:r>
        <w:rPr>
          <w:vertAlign w:val="subscript"/>
        </w:rPr>
        <w:t>2</w:t>
      </w:r>
      <w:r>
        <w:t xml:space="preserve"> storage.</w:t>
      </w:r>
    </w:p>
    <w:bookmarkEnd w:id="1"/>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2"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2"/>
    <w:p w14:paraId="669B6892" w14:textId="77777777" w:rsidR="0081401B" w:rsidRDefault="0081401B">
      <w:pPr>
        <w:pStyle w:val="AbstractNormalText"/>
      </w:pPr>
    </w:p>
    <w:p w14:paraId="120675B3" w14:textId="64B59453" w:rsidR="00FE2B8B" w:rsidRDefault="000F2AD6">
      <w:pPr>
        <w:pStyle w:val="AbstractNormalText"/>
      </w:pPr>
      <w:bookmarkStart w:id="3"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w:t>
      </w:r>
      <w:r w:rsidR="0081401B">
        <w:t>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3"/>
    <w:p w14:paraId="01F7BFB6" w14:textId="77777777" w:rsidR="00C70151" w:rsidRDefault="00C70151">
      <w:pPr>
        <w:pStyle w:val="AbstractNormalText"/>
      </w:pPr>
    </w:p>
    <w:p w14:paraId="5D0A1AAD" w14:textId="4DE709CF" w:rsidR="00C70151" w:rsidRDefault="00C70151">
      <w:pPr>
        <w:pStyle w:val="AbstractNormalText"/>
      </w:pPr>
      <w:bookmarkStart w:id="4"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4"/>
    <w:p w14:paraId="67356B70" w14:textId="77777777" w:rsidR="00AC782B" w:rsidRDefault="00AC782B">
      <w:pPr>
        <w:pStyle w:val="AbstractNormalText"/>
      </w:pPr>
    </w:p>
    <w:p w14:paraId="1CDE0CD3" w14:textId="3F7C0E05" w:rsidR="00FE2B8B" w:rsidRDefault="00AC782B">
      <w:pPr>
        <w:pStyle w:val="AbstractNormalText"/>
      </w:pPr>
      <w:bookmarkStart w:id="5"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5"/>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1B858C3A"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w:t>
      </w:r>
      <w:r>
        <w:lastRenderedPageBreak/>
        <w:t xml:space="preserve">the well. This allows for rapid core-to-log </w:t>
      </w:r>
      <w:r w:rsidR="00C63642">
        <w:t>interpolation</w:t>
      </w:r>
      <w:r>
        <w:t xml:space="preserve"> and</w:t>
      </w:r>
      <w:r w:rsidR="00BD58B9">
        <w:t xml:space="preserve"> p</w:t>
      </w:r>
      <w:r>
        <w:t>otential multi-well formation evaluation and basin-scale modeling by tracing similar zones along multiple wells.</w:t>
      </w:r>
    </w:p>
    <w:p w14:paraId="3C410395" w14:textId="77777777" w:rsidR="00CD036A" w:rsidRDefault="00CD036A" w:rsidP="00FF2700"/>
    <w:p w14:paraId="4443A831" w14:textId="6CB6BF70"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BD58B9">
        <w:t>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D6541C">
      <w:pPr>
        <w:pStyle w:val="AbstractFrame"/>
        <w:framePr w:h="2479" w:hRule="exact" w:hSpace="0" w:vSpace="0" w:wrap="notBeside" w:hAnchor="page" w:x="6508" w:y="1701"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6" w:name="_978521874"/>
      <w:bookmarkEnd w:id="6"/>
    </w:p>
    <w:p w14:paraId="2AAFFF23" w14:textId="5EBCD270" w:rsidR="00CD036A" w:rsidRDefault="00CD036A" w:rsidP="00D6541C">
      <w:pPr>
        <w:pStyle w:val="Caption"/>
        <w:framePr w:h="2479" w:hRule="exact" w:wrap="notBeside" w:vAnchor="text" w:hAnchor="page" w:x="6508" w:y="170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A77F2C">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19EA932" w14:textId="6630FD86"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5CFD7FD" w:rsidR="00F05B68" w:rsidRDefault="007F115A" w:rsidP="007F115A">
      <w:pPr>
        <w:pStyle w:val="AbstractFrame"/>
        <w:framePr w:h="7171" w:hRule="exact" w:hSpace="0" w:vSpace="0" w:wrap="notBeside" w:hAnchor="page" w:x="6509" w:y="16" w:anchorLock="1"/>
      </w:pPr>
      <w:r w:rsidRPr="007F115A">
        <w:rPr>
          <w:noProof/>
        </w:rPr>
        <w:lastRenderedPageBreak/>
        <w:drawing>
          <wp:inline distT="0" distB="0" distL="0" distR="0" wp14:anchorId="019DC37B" wp14:editId="43DD6B3F">
            <wp:extent cx="2819400" cy="3852545"/>
            <wp:effectExtent l="0" t="0" r="0" b="0"/>
            <wp:docPr id="534168767" name="Picture 1" descr="A chart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68767" name="Picture 1" descr="A chart of different colored lines&#10;&#10;Description automatically generated with medium confidence"/>
                    <pic:cNvPicPr/>
                  </pic:nvPicPr>
                  <pic:blipFill>
                    <a:blip r:embed="rId10"/>
                    <a:stretch>
                      <a:fillRect/>
                    </a:stretch>
                  </pic:blipFill>
                  <pic:spPr>
                    <a:xfrm>
                      <a:off x="0" y="0"/>
                      <a:ext cx="2819400" cy="3852545"/>
                    </a:xfrm>
                    <a:prstGeom prst="rect">
                      <a:avLst/>
                    </a:prstGeom>
                  </pic:spPr>
                </pic:pic>
              </a:graphicData>
            </a:graphic>
          </wp:inline>
        </w:drawing>
      </w:r>
    </w:p>
    <w:p w14:paraId="67B2DE65" w14:textId="6AFD25D1" w:rsidR="00F05B68" w:rsidRDefault="00F05B68" w:rsidP="007F115A">
      <w:pPr>
        <w:pStyle w:val="Caption"/>
        <w:framePr w:h="7171" w:hRule="exact" w:wrap="notBeside" w:vAnchor="text" w:hAnchor="page" w:x="6509" w:y="16"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p>
    <w:p w14:paraId="5A236C6B" w14:textId="55B14D1F" w:rsidR="00D6541C" w:rsidRDefault="00FC1AC8" w:rsidP="00FC1AC8">
      <w:pPr>
        <w:pStyle w:val="AbstractFrame"/>
        <w:framePr w:h="6526" w:hRule="exact" w:hSpace="0" w:vSpace="0" w:wrap="notBeside" w:hAnchor="page" w:x="1509" w:y="-14"/>
      </w:pPr>
      <w:r w:rsidRPr="00FC1AC8">
        <w:rPr>
          <w:noProof/>
        </w:rPr>
        <w:drawing>
          <wp:inline distT="0" distB="0" distL="0" distR="0" wp14:anchorId="0DE88DE9" wp14:editId="0C85A24E">
            <wp:extent cx="2819400" cy="3459480"/>
            <wp:effectExtent l="0" t="0" r="0" b="7620"/>
            <wp:docPr id="75344271" name="Picture 1" descr="A diagram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271" name="Picture 1" descr="A diagram of different colored lines&#10;&#10;Description automatically generated with medium confidence"/>
                    <pic:cNvPicPr/>
                  </pic:nvPicPr>
                  <pic:blipFill>
                    <a:blip r:embed="rId11"/>
                    <a:stretch>
                      <a:fillRect/>
                    </a:stretch>
                  </pic:blipFill>
                  <pic:spPr>
                    <a:xfrm>
                      <a:off x="0" y="0"/>
                      <a:ext cx="2819400" cy="3459480"/>
                    </a:xfrm>
                    <a:prstGeom prst="rect">
                      <a:avLst/>
                    </a:prstGeom>
                  </pic:spPr>
                </pic:pic>
              </a:graphicData>
            </a:graphic>
          </wp:inline>
        </w:drawing>
      </w:r>
    </w:p>
    <w:p w14:paraId="1C033C76" w14:textId="66CA4CB0" w:rsidR="00D6541C" w:rsidRDefault="00D6541C" w:rsidP="00FC1AC8">
      <w:pPr>
        <w:pStyle w:val="Caption"/>
        <w:framePr w:h="6526" w:hRule="exact" w:wrap="notBeside" w:vAnchor="text" w:hAnchor="page" w:x="1509" w:y="-14"/>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32B0EA6E" w14:textId="087FD8AA"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0DFE33C" w14:textId="394FE11C"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0AF098D" w14:textId="2032628B" w:rsidR="0069237A" w:rsidRDefault="00F175F1" w:rsidP="00F175F1">
      <w:pPr>
        <w:pStyle w:val="AbstractFrame"/>
        <w:framePr w:h="7321" w:hRule="exact" w:hSpace="0" w:vSpace="0" w:wrap="notBeside" w:vAnchor="page" w:hAnchor="page" w:x="1484" w:y="2147"/>
      </w:pPr>
      <w:r w:rsidRPr="00F175F1">
        <w:rPr>
          <w:noProof/>
        </w:rPr>
        <w:lastRenderedPageBreak/>
        <w:drawing>
          <wp:inline distT="0" distB="0" distL="0" distR="0" wp14:anchorId="47FB22DF" wp14:editId="25644953">
            <wp:extent cx="2731832" cy="3724275"/>
            <wp:effectExtent l="0" t="0" r="0" b="0"/>
            <wp:docPr id="1459006143" name="Picture 1" descr="A group of colorful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06143" name="Picture 1" descr="A group of colorful boxes&#10;&#10;Description automatically generated with medium confidence"/>
                    <pic:cNvPicPr/>
                  </pic:nvPicPr>
                  <pic:blipFill>
                    <a:blip r:embed="rId12"/>
                    <a:stretch>
                      <a:fillRect/>
                    </a:stretch>
                  </pic:blipFill>
                  <pic:spPr>
                    <a:xfrm>
                      <a:off x="0" y="0"/>
                      <a:ext cx="2732521" cy="3725214"/>
                    </a:xfrm>
                    <a:prstGeom prst="rect">
                      <a:avLst/>
                    </a:prstGeom>
                  </pic:spPr>
                </pic:pic>
              </a:graphicData>
            </a:graphic>
          </wp:inline>
        </w:drawing>
      </w:r>
    </w:p>
    <w:p w14:paraId="2CB6549E" w14:textId="31B3DDB2" w:rsidR="009616B0" w:rsidRDefault="0069237A" w:rsidP="00F175F1">
      <w:pPr>
        <w:pStyle w:val="Caption"/>
        <w:framePr w:h="7321"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sidR="00415E28">
        <w:t>4</w:t>
      </w:r>
      <w:r>
        <w:rPr>
          <w:noProof/>
        </w:rPr>
        <w:t xml:space="preserve">:  </w:t>
      </w:r>
      <w:r w:rsidR="009616B0">
        <w:rPr>
          <w:noProof/>
        </w:rPr>
        <w:t>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1F1D14E3" w14:textId="227B3CEC" w:rsidR="0069237A" w:rsidRDefault="000920B9" w:rsidP="00F175F1">
      <w:pPr>
        <w:pStyle w:val="AbstractFrame"/>
        <w:framePr w:h="7756" w:hRule="exact" w:hSpace="0" w:vSpace="0" w:wrap="notBeside" w:vAnchor="page" w:hAnchor="page" w:x="6494" w:y="2136"/>
      </w:pPr>
      <w:r w:rsidRPr="000920B9">
        <w:rPr>
          <w:noProof/>
        </w:rPr>
        <w:drawing>
          <wp:inline distT="0" distB="0" distL="0" distR="0" wp14:anchorId="6CDCEA65" wp14:editId="333207E0">
            <wp:extent cx="2746424" cy="3990975"/>
            <wp:effectExtent l="0" t="0" r="0" b="0"/>
            <wp:docPr id="1417502769"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02769" name="Picture 1" descr="A graph of data on a white background&#10;&#10;Description automatically generated with medium confidence"/>
                    <pic:cNvPicPr/>
                  </pic:nvPicPr>
                  <pic:blipFill>
                    <a:blip r:embed="rId13"/>
                    <a:stretch>
                      <a:fillRect/>
                    </a:stretch>
                  </pic:blipFill>
                  <pic:spPr>
                    <a:xfrm>
                      <a:off x="0" y="0"/>
                      <a:ext cx="2750872" cy="3997439"/>
                    </a:xfrm>
                    <a:prstGeom prst="rect">
                      <a:avLst/>
                    </a:prstGeom>
                  </pic:spPr>
                </pic:pic>
              </a:graphicData>
            </a:graphic>
          </wp:inline>
        </w:drawing>
      </w:r>
    </w:p>
    <w:p w14:paraId="39B708C1" w14:textId="5A183325" w:rsidR="0069237A" w:rsidRDefault="0069237A" w:rsidP="00F175F1">
      <w:pPr>
        <w:pStyle w:val="Caption"/>
        <w:framePr w:h="7756"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sidR="00415E28">
        <w:t>5</w:t>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DECEF1C" w14:textId="537D2A22" w:rsidR="00FE2B8B" w:rsidRPr="00D17895" w:rsidRDefault="00D17895" w:rsidP="00D17895">
      <w:pPr>
        <w:pStyle w:val="AbstractSectionHeading"/>
        <w:jc w:val="both"/>
        <w:rPr>
          <w:b w:val="0"/>
          <w:bCs/>
        </w:rPr>
      </w:pPr>
      <w:r>
        <w:rPr>
          <w:b w:val="0"/>
          <w:bCs/>
        </w:rPr>
        <w:t xml:space="preserve">We </w:t>
      </w:r>
      <w:r w:rsidR="00B77F50">
        <w:rPr>
          <w:b w:val="0"/>
          <w:bCs/>
        </w:rPr>
        <w:t xml:space="preserve">developed </w:t>
      </w:r>
      <w:r>
        <w:rPr>
          <w:b w:val="0"/>
          <w:bCs/>
        </w:rPr>
        <w:t xml:space="preserve">a </w:t>
      </w:r>
      <w:r w:rsidR="00B77F50">
        <w:rPr>
          <w:b w:val="0"/>
          <w:bCs/>
        </w:rPr>
        <w:t xml:space="preserve">new </w:t>
      </w:r>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 xml:space="preserve">Mexico and compares the estimated classes </w:t>
      </w:r>
      <w:r w:rsidR="00B77F50">
        <w:rPr>
          <w:b w:val="0"/>
          <w:bCs/>
        </w:rPr>
        <w:t>to</w:t>
      </w:r>
      <w:r w:rsidR="007B46DC">
        <w:rPr>
          <w:b w:val="0"/>
          <w:bCs/>
        </w:rPr>
        <w:t xml:space="preserve"> traditional physics-based techniques</w:t>
      </w:r>
      <w:r>
        <w:rPr>
          <w:b w:val="0"/>
          <w:bCs/>
        </w:rPr>
        <w:t xml:space="preserve">. Furthermore, the </w:t>
      </w:r>
      <w:r w:rsidR="002E4B84">
        <w:rPr>
          <w:b w:val="0"/>
          <w:bCs/>
        </w:rPr>
        <w:t>method</w:t>
      </w:r>
      <w:r>
        <w:rPr>
          <w:b w:val="0"/>
          <w:bCs/>
        </w:rPr>
        <w:t xml:space="preserve"> allows for rapid estimation of rock classes along the </w:t>
      </w:r>
      <w:r w:rsidR="00B77F50">
        <w:rPr>
          <w:b w:val="0"/>
          <w:bCs/>
        </w:rPr>
        <w:t>well trajectory</w:t>
      </w:r>
      <w:r>
        <w:rPr>
          <w:b w:val="0"/>
          <w:bCs/>
        </w:rPr>
        <w:t xml:space="preserve">, and at a basin scale by correlating well-to-well rock classes. </w:t>
      </w:r>
      <w:r w:rsidR="00B77F50">
        <w:rPr>
          <w:b w:val="0"/>
          <w:bCs/>
        </w:rPr>
        <w:t>It</w:t>
      </w:r>
      <w:r w:rsidR="00C63642">
        <w:rPr>
          <w:b w:val="0"/>
          <w:bCs/>
        </w:rPr>
        <w:t xml:space="preserve">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w:t>
      </w:r>
      <w:r w:rsidR="00B77F50">
        <w:rPr>
          <w:b w:val="0"/>
          <w:bCs/>
        </w:rPr>
        <w:t>across</w:t>
      </w:r>
      <w:r>
        <w:rPr>
          <w:b w:val="0"/>
          <w:bCs/>
        </w:rPr>
        <w:t xml:space="preserve">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2B54A525" w:rsidR="00CD036A" w:rsidRDefault="002E2926" w:rsidP="00F22E8E">
      <w:pPr>
        <w:pStyle w:val="AbstractNormalText"/>
      </w:pPr>
      <w:r>
        <w:t>This work is supported by the Digital Reservoir Characterization (</w:t>
      </w:r>
      <w:proofErr w:type="spellStart"/>
      <w:r>
        <w:t>DiReCT</w:t>
      </w:r>
      <w:proofErr w:type="spellEnd"/>
      <w:r>
        <w:t xml:space="preserve">) </w:t>
      </w:r>
      <w:r w:rsidR="00AE4D8A">
        <w:t>and Formation Evaluation (FE) consortia</w:t>
      </w:r>
      <w:r>
        <w:t xml:space="preserve"> at the University of Texas at Austin.</w:t>
      </w:r>
    </w:p>
    <w:p w14:paraId="217115B8" w14:textId="77777777" w:rsidR="000920B9" w:rsidRDefault="000920B9" w:rsidP="000920B9">
      <w:pPr>
        <w:pStyle w:val="AbstractFrame"/>
        <w:framePr w:h="3044" w:hRule="exact" w:hSpace="0" w:vSpace="0" w:wrap="notBeside" w:vAnchor="page" w:hAnchor="page" w:x="6481" w:y="10201"/>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0A5AF197" w14:textId="77777777" w:rsidR="000920B9" w:rsidRDefault="000920B9" w:rsidP="000920B9">
      <w:pPr>
        <w:pStyle w:val="Caption"/>
        <w:framePr w:h="3044" w:hRule="exact" w:wrap="notBeside" w:vAnchor="page" w:hAnchor="page" w:x="6481" w:y="10201"/>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47D86147" w14:textId="77777777" w:rsidR="000920B9" w:rsidRDefault="000920B9">
      <w:pPr>
        <w:tabs>
          <w:tab w:val="clear" w:pos="504"/>
        </w:tabs>
        <w:jc w:val="left"/>
        <w:rPr>
          <w:b/>
        </w:rPr>
      </w:pPr>
      <w:r>
        <w:br w:type="page"/>
      </w:r>
    </w:p>
    <w:p w14:paraId="2DA7D4B8" w14:textId="5DF2D4BE" w:rsidR="007B46DC" w:rsidRDefault="00440C22" w:rsidP="00440C22">
      <w:pPr>
        <w:pStyle w:val="AbstractSectionHeading"/>
      </w:pPr>
      <w:r>
        <w:lastRenderedPageBreak/>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9425BC">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Eyvazzadeh,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55B5462A"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9425BC">
              <w:type w:val="continuous"/>
              <w:pgSz w:w="12240" w:h="15840" w:code="1"/>
              <w:pgMar w:top="2160" w:right="1440" w:bottom="2160" w:left="1440" w:header="1440" w:footer="720" w:gutter="0"/>
              <w:cols w:space="720"/>
              <w:titlePg/>
              <w:docGrid w:linePitch="360"/>
            </w:sectPr>
          </w:pPr>
        </w:p>
      </w:sdtContent>
    </w:sdt>
    <w:p w14:paraId="4A7027CC" w14:textId="66124605" w:rsidR="00FF2700" w:rsidRDefault="00FF2700" w:rsidP="000804FF">
      <w:pPr>
        <w:tabs>
          <w:tab w:val="clear" w:pos="504"/>
        </w:tabs>
        <w:jc w:val="left"/>
      </w:pPr>
    </w:p>
    <w:sectPr w:rsidR="00FF2700" w:rsidSect="009425BC">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514EF" w14:textId="77777777" w:rsidR="009425BC" w:rsidRDefault="009425BC">
      <w:r>
        <w:separator/>
      </w:r>
    </w:p>
  </w:endnote>
  <w:endnote w:type="continuationSeparator" w:id="0">
    <w:p w14:paraId="45046A4C" w14:textId="77777777" w:rsidR="009425BC" w:rsidRDefault="00942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1F1AA" w14:textId="77777777" w:rsidR="009425BC" w:rsidRDefault="009425BC">
      <w:r>
        <w:separator/>
      </w:r>
    </w:p>
  </w:footnote>
  <w:footnote w:type="continuationSeparator" w:id="0">
    <w:p w14:paraId="6E7AAD55" w14:textId="77777777" w:rsidR="009425BC" w:rsidRDefault="00942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8135257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32215"/>
    <w:rsid w:val="00042878"/>
    <w:rsid w:val="00052B11"/>
    <w:rsid w:val="000804FF"/>
    <w:rsid w:val="000920B9"/>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15E28"/>
    <w:rsid w:val="004220DA"/>
    <w:rsid w:val="004250FE"/>
    <w:rsid w:val="00431478"/>
    <w:rsid w:val="00434A6C"/>
    <w:rsid w:val="00440C22"/>
    <w:rsid w:val="004675F8"/>
    <w:rsid w:val="00484A65"/>
    <w:rsid w:val="004B01CD"/>
    <w:rsid w:val="004B06A6"/>
    <w:rsid w:val="004F3FED"/>
    <w:rsid w:val="0050011B"/>
    <w:rsid w:val="0051541B"/>
    <w:rsid w:val="00516593"/>
    <w:rsid w:val="005621CE"/>
    <w:rsid w:val="005A782E"/>
    <w:rsid w:val="005D5DA6"/>
    <w:rsid w:val="005E4BCF"/>
    <w:rsid w:val="006068A4"/>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5B7"/>
    <w:rsid w:val="007B6FBD"/>
    <w:rsid w:val="007C7C61"/>
    <w:rsid w:val="007D7D2F"/>
    <w:rsid w:val="007E5F7F"/>
    <w:rsid w:val="007F115A"/>
    <w:rsid w:val="0081401B"/>
    <w:rsid w:val="00835735"/>
    <w:rsid w:val="00864907"/>
    <w:rsid w:val="00880495"/>
    <w:rsid w:val="00896A25"/>
    <w:rsid w:val="008C40FC"/>
    <w:rsid w:val="0091614A"/>
    <w:rsid w:val="009425BC"/>
    <w:rsid w:val="00943F29"/>
    <w:rsid w:val="009521BA"/>
    <w:rsid w:val="0095474D"/>
    <w:rsid w:val="009616B0"/>
    <w:rsid w:val="009B1C7D"/>
    <w:rsid w:val="009C1D4F"/>
    <w:rsid w:val="009D0F95"/>
    <w:rsid w:val="00A57767"/>
    <w:rsid w:val="00A626BD"/>
    <w:rsid w:val="00A62D4D"/>
    <w:rsid w:val="00A67FEA"/>
    <w:rsid w:val="00A76ADA"/>
    <w:rsid w:val="00A77F2C"/>
    <w:rsid w:val="00A810D4"/>
    <w:rsid w:val="00AC782B"/>
    <w:rsid w:val="00AD180B"/>
    <w:rsid w:val="00AD2A5D"/>
    <w:rsid w:val="00AE4D8A"/>
    <w:rsid w:val="00B77F50"/>
    <w:rsid w:val="00BB10AD"/>
    <w:rsid w:val="00BD58B9"/>
    <w:rsid w:val="00BE6A01"/>
    <w:rsid w:val="00BF23C7"/>
    <w:rsid w:val="00C61B56"/>
    <w:rsid w:val="00C63642"/>
    <w:rsid w:val="00C70151"/>
    <w:rsid w:val="00CA7325"/>
    <w:rsid w:val="00CC3B3D"/>
    <w:rsid w:val="00CC44A8"/>
    <w:rsid w:val="00CC5E5D"/>
    <w:rsid w:val="00CD036A"/>
    <w:rsid w:val="00CE3D5E"/>
    <w:rsid w:val="00D018E0"/>
    <w:rsid w:val="00D17895"/>
    <w:rsid w:val="00D25776"/>
    <w:rsid w:val="00D30BD8"/>
    <w:rsid w:val="00D36286"/>
    <w:rsid w:val="00D6541C"/>
    <w:rsid w:val="00D679F5"/>
    <w:rsid w:val="00D7416C"/>
    <w:rsid w:val="00D758D6"/>
    <w:rsid w:val="00D80E22"/>
    <w:rsid w:val="00D83D2E"/>
    <w:rsid w:val="00D85EBA"/>
    <w:rsid w:val="00D916DA"/>
    <w:rsid w:val="00DA7DDD"/>
    <w:rsid w:val="00DB3C37"/>
    <w:rsid w:val="00DD6B22"/>
    <w:rsid w:val="00DF5A51"/>
    <w:rsid w:val="00E01A72"/>
    <w:rsid w:val="00E07F3E"/>
    <w:rsid w:val="00E22637"/>
    <w:rsid w:val="00E24BE1"/>
    <w:rsid w:val="00E45438"/>
    <w:rsid w:val="00E618C9"/>
    <w:rsid w:val="00E638EB"/>
    <w:rsid w:val="00E66666"/>
    <w:rsid w:val="00E938A4"/>
    <w:rsid w:val="00EC01EE"/>
    <w:rsid w:val="00EC498C"/>
    <w:rsid w:val="00F00F0A"/>
    <w:rsid w:val="00F05B68"/>
    <w:rsid w:val="00F0660B"/>
    <w:rsid w:val="00F175F1"/>
    <w:rsid w:val="00F22E8E"/>
    <w:rsid w:val="00F544D8"/>
    <w:rsid w:val="00F92E35"/>
    <w:rsid w:val="00FC1AC8"/>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F261B"/>
    <w:rsid w:val="00511D93"/>
    <w:rsid w:val="005D7AA3"/>
    <w:rsid w:val="008C13B5"/>
    <w:rsid w:val="009017FC"/>
    <w:rsid w:val="00967589"/>
    <w:rsid w:val="009A1DCE"/>
    <w:rsid w:val="009F6E3D"/>
    <w:rsid w:val="00A55ED1"/>
    <w:rsid w:val="00AF2325"/>
    <w:rsid w:val="00B43CFC"/>
    <w:rsid w:val="00C26E85"/>
    <w:rsid w:val="00E063E1"/>
    <w:rsid w:val="00F3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F0D47-530B-4EA4-8029-38BEF8BF4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86</TotalTime>
  <Pages>1</Pages>
  <Words>2753</Words>
  <Characters>1569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14</cp:revision>
  <cp:lastPrinted>2024-03-13T01:07:00Z</cp:lastPrinted>
  <dcterms:created xsi:type="dcterms:W3CDTF">2024-03-12T20:39:00Z</dcterms:created>
  <dcterms:modified xsi:type="dcterms:W3CDTF">2024-03-13T01:07:00Z</dcterms:modified>
</cp:coreProperties>
</file>